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24DDC3" w14:textId="77777777" w:rsidR="006218AD" w:rsidRPr="006218AD" w:rsidRDefault="006218AD" w:rsidP="006218AD">
      <w:pPr>
        <w:pStyle w:val="Heading31"/>
      </w:pPr>
      <w:r w:rsidRPr="006218AD">
        <w:t>En</w:t>
      </w:r>
      <w:bookmarkStart w:id="0" w:name="_GoBack"/>
      <w:bookmarkEnd w:id="0"/>
      <w:r w:rsidRPr="006218AD">
        <w:t>glish:</w:t>
      </w:r>
    </w:p>
    <w:p w14:paraId="115C4594" w14:textId="77777777" w:rsidR="006218AD" w:rsidRPr="006218AD" w:rsidRDefault="006218AD" w:rsidP="006218AD">
      <w:pPr>
        <w:pStyle w:val="Title"/>
      </w:pPr>
      <w:proofErr w:type="spellStart"/>
      <w:r w:rsidRPr="006218AD">
        <w:t>Kursmerkblatt</w:t>
      </w:r>
      <w:proofErr w:type="spellEnd"/>
      <w:r w:rsidRPr="006218AD">
        <w:t xml:space="preserve"> / Course Description (Major VWL, </w:t>
      </w:r>
      <w:proofErr w:type="spellStart"/>
      <w:r w:rsidRPr="006218AD">
        <w:t>MEcon</w:t>
      </w:r>
      <w:proofErr w:type="spellEnd"/>
      <w:r w:rsidRPr="006218AD">
        <w:t xml:space="preserve">, </w:t>
      </w:r>
      <w:proofErr w:type="spellStart"/>
      <w:r w:rsidRPr="006218AD">
        <w:t>MiQE</w:t>
      </w:r>
      <w:proofErr w:type="spellEnd"/>
      <w:r w:rsidRPr="006218AD">
        <w:t>/F): Title</w:t>
      </w:r>
    </w:p>
    <w:p w14:paraId="1BE5FA09" w14:textId="77777777" w:rsidR="006218AD" w:rsidRPr="002E35FB" w:rsidRDefault="006218AD" w:rsidP="006218AD">
      <w:pPr>
        <w:pStyle w:val="Heading11"/>
        <w:rPr>
          <w:lang w:val="de-CH"/>
        </w:rPr>
      </w:pPr>
      <w:r w:rsidRPr="002E35FB">
        <w:rPr>
          <w:lang w:val="de-CH"/>
        </w:rPr>
        <w:t xml:space="preserve">Veranstaltungs-Vorbedingungen / </w:t>
      </w:r>
      <w:proofErr w:type="spellStart"/>
      <w:r w:rsidRPr="002E35FB">
        <w:rPr>
          <w:lang w:val="de-CH"/>
        </w:rPr>
        <w:t>Prerequisites</w:t>
      </w:r>
      <w:proofErr w:type="spellEnd"/>
    </w:p>
    <w:p w14:paraId="60B5F8BE" w14:textId="77777777" w:rsidR="006218AD" w:rsidRPr="006218AD" w:rsidRDefault="006218AD" w:rsidP="0071583C">
      <w:pPr>
        <w:pStyle w:val="FirstParagraph"/>
      </w:pPr>
      <w:proofErr w:type="spellStart"/>
      <w:r w:rsidRPr="002E35FB">
        <w:rPr>
          <w:lang w:val="de-CH"/>
        </w:rPr>
        <w:t>paragraph</w:t>
      </w:r>
      <w:proofErr w:type="spellEnd"/>
    </w:p>
    <w:p w14:paraId="40148A2F" w14:textId="77777777" w:rsidR="006218AD" w:rsidRPr="002E35FB" w:rsidRDefault="006218AD" w:rsidP="006218AD">
      <w:pPr>
        <w:pStyle w:val="Heading11"/>
        <w:rPr>
          <w:lang w:val="de-CH"/>
        </w:rPr>
      </w:pPr>
      <w:r w:rsidRPr="002E35FB">
        <w:rPr>
          <w:lang w:val="de-CH"/>
        </w:rPr>
        <w:t xml:space="preserve">Veranstaltungs-Inhalt / Course Content </w:t>
      </w:r>
    </w:p>
    <w:p w14:paraId="6F05FBE5" w14:textId="77777777" w:rsidR="006218AD" w:rsidRPr="006218AD" w:rsidRDefault="006218AD" w:rsidP="006218AD">
      <w:pPr>
        <w:pStyle w:val="Heading21"/>
      </w:pPr>
      <w:r w:rsidRPr="006218AD">
        <w:t>Section (Header 2)</w:t>
      </w:r>
    </w:p>
    <w:p w14:paraId="539D83B1" w14:textId="77777777" w:rsidR="006218AD" w:rsidRPr="006218AD" w:rsidRDefault="006218AD" w:rsidP="006218AD">
      <w:r w:rsidRPr="006218AD">
        <w:t>paragraph</w:t>
      </w:r>
    </w:p>
    <w:p w14:paraId="5CD1EEBF" w14:textId="77777777" w:rsidR="006218AD" w:rsidRPr="006218AD" w:rsidRDefault="006218AD" w:rsidP="006218AD">
      <w:r w:rsidRPr="006218AD">
        <w:t>•</w:t>
      </w:r>
      <w:r w:rsidRPr="006218AD">
        <w:tab/>
      </w:r>
      <w:proofErr w:type="spellStart"/>
      <w:r w:rsidRPr="006218AD">
        <w:t>bulletpoint</w:t>
      </w:r>
      <w:proofErr w:type="spellEnd"/>
    </w:p>
    <w:p w14:paraId="7CC1003B" w14:textId="77777777" w:rsidR="006218AD" w:rsidRPr="006218AD" w:rsidRDefault="006218AD" w:rsidP="006218AD">
      <w:r w:rsidRPr="006218AD">
        <w:t>•</w:t>
      </w:r>
      <w:r w:rsidRPr="006218AD">
        <w:tab/>
      </w:r>
      <w:proofErr w:type="spellStart"/>
      <w:r w:rsidRPr="006218AD">
        <w:t>bulletpoint</w:t>
      </w:r>
      <w:proofErr w:type="spellEnd"/>
    </w:p>
    <w:p w14:paraId="1332D863" w14:textId="77777777" w:rsidR="006218AD" w:rsidRPr="006218AD" w:rsidRDefault="006218AD" w:rsidP="006218AD">
      <w:pPr>
        <w:pStyle w:val="Heading11"/>
      </w:pPr>
      <w:proofErr w:type="spellStart"/>
      <w:r w:rsidRPr="006218AD">
        <w:t>Veranstaltungs-Struktur</w:t>
      </w:r>
      <w:proofErr w:type="spellEnd"/>
      <w:r w:rsidRPr="006218AD">
        <w:t xml:space="preserve"> / Course Structure</w:t>
      </w:r>
    </w:p>
    <w:p w14:paraId="20A418AC" w14:textId="77777777" w:rsidR="006218AD" w:rsidRPr="006218AD" w:rsidRDefault="006218AD" w:rsidP="006218AD">
      <w:r w:rsidRPr="006218AD">
        <w:t>Lectures take place in the computer lab on a weekly basis during the semester. The course is structured as follows:</w:t>
      </w:r>
    </w:p>
    <w:p w14:paraId="525335A1" w14:textId="77777777" w:rsidR="006218AD" w:rsidRPr="006218AD" w:rsidRDefault="006218AD" w:rsidP="006218AD">
      <w:r w:rsidRPr="006218AD">
        <w:t>1.</w:t>
      </w:r>
      <w:r w:rsidRPr="006218AD">
        <w:tab/>
        <w:t>numbered list top level</w:t>
      </w:r>
    </w:p>
    <w:p w14:paraId="5D3D55B3" w14:textId="77777777" w:rsidR="006218AD" w:rsidRPr="006218AD" w:rsidRDefault="006218AD" w:rsidP="006218AD">
      <w:r w:rsidRPr="006218AD">
        <w:t>2.</w:t>
      </w:r>
      <w:r w:rsidRPr="006218AD">
        <w:tab/>
        <w:t>Web scraping: automated information extraction from websites</w:t>
      </w:r>
    </w:p>
    <w:p w14:paraId="150DA9AB" w14:textId="77777777" w:rsidR="006218AD" w:rsidRPr="006218AD" w:rsidRDefault="006218AD" w:rsidP="006218AD">
      <w:r w:rsidRPr="006218AD">
        <w:t>a.</w:t>
      </w:r>
      <w:r w:rsidRPr="006218AD">
        <w:tab/>
        <w:t>numbered list lower level</w:t>
      </w:r>
    </w:p>
    <w:p w14:paraId="4832BF57" w14:textId="77777777" w:rsidR="006218AD" w:rsidRPr="006218AD" w:rsidRDefault="006218AD" w:rsidP="0071583C">
      <w:pPr>
        <w:pStyle w:val="Heading11"/>
      </w:pPr>
      <w:proofErr w:type="spellStart"/>
      <w:r w:rsidRPr="006218AD">
        <w:t>Veranstaltungs-Zusatzinformationen</w:t>
      </w:r>
      <w:proofErr w:type="spellEnd"/>
      <w:r w:rsidRPr="006218AD">
        <w:t xml:space="preserve"> / Supplementary Information</w:t>
      </w:r>
    </w:p>
    <w:p w14:paraId="5DE34B9D" w14:textId="77777777" w:rsidR="006218AD" w:rsidRPr="006218AD" w:rsidRDefault="006218AD" w:rsidP="006218AD">
      <w:proofErr w:type="spellStart"/>
      <w:r w:rsidRPr="006218AD">
        <w:t>Prüfungs-Informationen</w:t>
      </w:r>
      <w:proofErr w:type="spellEnd"/>
      <w:r w:rsidRPr="006218AD">
        <w:t xml:space="preserve"> / Exam Information</w:t>
      </w:r>
    </w:p>
    <w:p w14:paraId="73D8AC29" w14:textId="77777777" w:rsidR="006218AD" w:rsidRPr="006218AD" w:rsidRDefault="006218AD" w:rsidP="006218AD">
      <w:r w:rsidRPr="006218AD">
        <w:t>Decentral - Term paper including documented code (individual) (80%)</w:t>
      </w:r>
    </w:p>
    <w:p w14:paraId="5A5190D6" w14:textId="77777777" w:rsidR="006218AD" w:rsidRPr="006218AD" w:rsidRDefault="006218AD" w:rsidP="006218AD">
      <w:r w:rsidRPr="006218AD">
        <w:t>Decentral - Two problem sets (each 10%)</w:t>
      </w:r>
    </w:p>
    <w:p w14:paraId="062E49F9" w14:textId="77777777" w:rsidR="006218AD" w:rsidRPr="002E35FB" w:rsidRDefault="006218AD" w:rsidP="0071583C">
      <w:pPr>
        <w:pStyle w:val="Heading11"/>
        <w:rPr>
          <w:lang w:val="de-CH"/>
        </w:rPr>
      </w:pPr>
      <w:r w:rsidRPr="002E35FB">
        <w:rPr>
          <w:lang w:val="de-CH"/>
        </w:rPr>
        <w:t>Prüfungs-Inhalt / Content</w:t>
      </w:r>
    </w:p>
    <w:p w14:paraId="38D87BF9" w14:textId="77777777" w:rsidR="006218AD" w:rsidRPr="002E35FB" w:rsidRDefault="006218AD" w:rsidP="006218AD">
      <w:pPr>
        <w:rPr>
          <w:lang w:val="de-CH"/>
        </w:rPr>
      </w:pPr>
      <w:r w:rsidRPr="002E35FB">
        <w:rPr>
          <w:lang w:val="de-CH"/>
        </w:rPr>
        <w:t>•</w:t>
      </w:r>
      <w:r w:rsidRPr="002E35FB">
        <w:rPr>
          <w:lang w:val="de-CH"/>
        </w:rPr>
        <w:tab/>
      </w:r>
      <w:proofErr w:type="spellStart"/>
      <w:r w:rsidRPr="002E35FB">
        <w:rPr>
          <w:lang w:val="de-CH"/>
        </w:rPr>
        <w:t>bulletpoint</w:t>
      </w:r>
      <w:proofErr w:type="spellEnd"/>
    </w:p>
    <w:p w14:paraId="6418C0DE" w14:textId="77777777" w:rsidR="006218AD" w:rsidRPr="002E35FB" w:rsidRDefault="006218AD" w:rsidP="0071583C">
      <w:pPr>
        <w:pStyle w:val="Heading11"/>
        <w:rPr>
          <w:lang w:val="de-CH"/>
        </w:rPr>
      </w:pPr>
      <w:r w:rsidRPr="002E35FB">
        <w:rPr>
          <w:lang w:val="de-CH"/>
        </w:rPr>
        <w:t xml:space="preserve">Prüfungs-Literatur / </w:t>
      </w:r>
      <w:proofErr w:type="spellStart"/>
      <w:r w:rsidRPr="002E35FB">
        <w:rPr>
          <w:lang w:val="de-CH"/>
        </w:rPr>
        <w:t>Literature</w:t>
      </w:r>
      <w:proofErr w:type="spellEnd"/>
    </w:p>
    <w:p w14:paraId="24ABF472" w14:textId="77777777" w:rsidR="006218AD" w:rsidRPr="006218AD" w:rsidRDefault="006218AD" w:rsidP="0071583C">
      <w:pPr>
        <w:pStyle w:val="Heading21"/>
      </w:pPr>
      <w:r w:rsidRPr="006218AD">
        <w:t>Textbooks</w:t>
      </w:r>
    </w:p>
    <w:p w14:paraId="73CD6D30" w14:textId="77777777" w:rsidR="006218AD" w:rsidRPr="006218AD" w:rsidRDefault="006218AD" w:rsidP="006218AD">
      <w:r w:rsidRPr="006218AD">
        <w:t>Liu, Bing (2011). Web Data Mining. New York, NY: Springer.</w:t>
      </w:r>
    </w:p>
    <w:p w14:paraId="2AE2B7FC" w14:textId="77777777" w:rsidR="006218AD" w:rsidRPr="006218AD" w:rsidRDefault="006218AD" w:rsidP="006218AD">
      <w:r w:rsidRPr="006218AD">
        <w:t>Mitchell, Ryan (2015). Web Scraping with Python. Sebastopol, CA: O'Reilly.</w:t>
      </w:r>
    </w:p>
    <w:p w14:paraId="56B9079A" w14:textId="77777777" w:rsidR="006218AD" w:rsidRPr="006218AD" w:rsidRDefault="006218AD" w:rsidP="006218AD">
      <w:proofErr w:type="spellStart"/>
      <w:r w:rsidRPr="006218AD">
        <w:t>Munzert</w:t>
      </w:r>
      <w:proofErr w:type="spellEnd"/>
      <w:r w:rsidRPr="006218AD">
        <w:t xml:space="preserve">, S. and </w:t>
      </w:r>
      <w:proofErr w:type="spellStart"/>
      <w:r w:rsidRPr="006218AD">
        <w:t>Rubba</w:t>
      </w:r>
      <w:proofErr w:type="spellEnd"/>
      <w:r w:rsidRPr="006218AD">
        <w:t xml:space="preserve">, C. and </w:t>
      </w:r>
      <w:proofErr w:type="spellStart"/>
      <w:r w:rsidRPr="006218AD">
        <w:t>Meißner</w:t>
      </w:r>
      <w:proofErr w:type="spellEnd"/>
      <w:r w:rsidRPr="006218AD">
        <w:t xml:space="preserve">, P. and </w:t>
      </w:r>
      <w:proofErr w:type="spellStart"/>
      <w:r w:rsidRPr="006218AD">
        <w:t>Nyhuis</w:t>
      </w:r>
      <w:proofErr w:type="spellEnd"/>
      <w:r w:rsidRPr="006218AD">
        <w:t xml:space="preserve">, D. (2014). Automated Data Collection with R: A Practical Guide to Web Scraping and Text Mining. </w:t>
      </w:r>
      <w:proofErr w:type="spellStart"/>
      <w:r w:rsidRPr="006218AD">
        <w:t>Chichester</w:t>
      </w:r>
      <w:proofErr w:type="spellEnd"/>
      <w:r w:rsidRPr="006218AD">
        <w:t>, UK: Wiley.</w:t>
      </w:r>
    </w:p>
    <w:p w14:paraId="13657C9C" w14:textId="77777777" w:rsidR="006218AD" w:rsidRPr="006218AD" w:rsidRDefault="006218AD" w:rsidP="006218AD">
      <w:r w:rsidRPr="006218AD">
        <w:t>Russell, Mathew A. (2014). Mining the Social Web. Sebastopol, CA: O'Reilly.</w:t>
      </w:r>
    </w:p>
    <w:p w14:paraId="376A2219" w14:textId="77777777" w:rsidR="006218AD" w:rsidRPr="006218AD" w:rsidRDefault="006218AD" w:rsidP="006218AD"/>
    <w:p w14:paraId="7DAAE01C" w14:textId="77777777" w:rsidR="006218AD" w:rsidRPr="006218AD" w:rsidRDefault="006218AD" w:rsidP="0071583C">
      <w:pPr>
        <w:pStyle w:val="Heading21"/>
      </w:pPr>
      <w:r w:rsidRPr="006218AD">
        <w:t>Journal articles</w:t>
      </w:r>
    </w:p>
    <w:p w14:paraId="1F6499DF" w14:textId="77777777" w:rsidR="006218AD" w:rsidRPr="006218AD" w:rsidRDefault="006218AD" w:rsidP="006218AD">
      <w:r w:rsidRPr="006218AD">
        <w:t xml:space="preserve">Edelman, Benjamin (2012). Using Internet Data for Economic Research. Journal of Economic Perspectives, 26(2): 189–206. </w:t>
      </w:r>
    </w:p>
    <w:p w14:paraId="716FB1B0" w14:textId="77777777" w:rsidR="00EF2EEF" w:rsidRPr="006218AD" w:rsidRDefault="006218AD" w:rsidP="006218AD">
      <w:proofErr w:type="spellStart"/>
      <w:r w:rsidRPr="006218AD">
        <w:t>Einav</w:t>
      </w:r>
      <w:proofErr w:type="spellEnd"/>
      <w:r w:rsidRPr="006218AD">
        <w:t xml:space="preserve">, </w:t>
      </w:r>
      <w:proofErr w:type="spellStart"/>
      <w:r w:rsidRPr="006218AD">
        <w:t>Liran</w:t>
      </w:r>
      <w:proofErr w:type="spellEnd"/>
      <w:r w:rsidRPr="006218AD">
        <w:t xml:space="preserve"> and Levin, Jonathan (2014). Economics in the Age of Big Data. Science, 346 (6210): 1243089-1–1243089-6</w:t>
      </w:r>
    </w:p>
    <w:sectPr w:rsidR="00EF2EEF" w:rsidRPr="006218AD">
      <w:headerReference w:type="default" r:id="rId7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C5F5F8" w14:textId="77777777" w:rsidR="007B3A08" w:rsidRDefault="007B3A08">
      <w:r>
        <w:separator/>
      </w:r>
    </w:p>
  </w:endnote>
  <w:endnote w:type="continuationSeparator" w:id="0">
    <w:p w14:paraId="7DAFB4F5" w14:textId="77777777" w:rsidR="007B3A08" w:rsidRDefault="007B3A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BBFA04" w14:textId="77777777" w:rsidR="007B3A08" w:rsidRDefault="007B3A08">
      <w:r>
        <w:separator/>
      </w:r>
    </w:p>
  </w:footnote>
  <w:footnote w:type="continuationSeparator" w:id="0">
    <w:p w14:paraId="1BDF8CDB" w14:textId="77777777" w:rsidR="007B3A08" w:rsidRDefault="007B3A0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F7E36C" w14:textId="66390291" w:rsidR="006218AD" w:rsidRDefault="00C46EA2">
    <w:pPr>
      <w:pStyle w:val="Header"/>
    </w:pPr>
    <w:r>
      <w:rPr>
        <w:lang w:val="de-CH"/>
      </w:rPr>
      <w:fldChar w:fldCharType="begin"/>
    </w:r>
    <w:r>
      <w:rPr>
        <w:lang w:val="de-CH"/>
      </w:rPr>
      <w:instrText xml:space="preserve"> DATE  \* MERGEFORMAT </w:instrText>
    </w:r>
    <w:r>
      <w:rPr>
        <w:lang w:val="de-CH"/>
      </w:rPr>
      <w:fldChar w:fldCharType="separate"/>
    </w:r>
    <w:r>
      <w:rPr>
        <w:noProof/>
        <w:lang w:val="de-CH"/>
      </w:rPr>
      <w:t>07.08.17</w:t>
    </w:r>
    <w:r>
      <w:rPr>
        <w:lang w:val="de-CH"/>
      </w:rPr>
      <w:fldChar w:fldCharType="end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4A67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7660A7E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1F44C7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934C50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382B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746C7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FDA3C1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D28827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F53A44B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B3622EF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1D68A6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A9A4F4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8"/>
  </w:num>
  <w:num w:numId="5">
    <w:abstractNumId w:val="7"/>
  </w:num>
  <w:num w:numId="6">
    <w:abstractNumId w:val="6"/>
  </w:num>
  <w:num w:numId="7">
    <w:abstractNumId w:val="10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2E4B"/>
    <w:rsid w:val="00283B10"/>
    <w:rsid w:val="002E35FB"/>
    <w:rsid w:val="004E29B3"/>
    <w:rsid w:val="00590D07"/>
    <w:rsid w:val="006218AD"/>
    <w:rsid w:val="0071583C"/>
    <w:rsid w:val="00784BF2"/>
    <w:rsid w:val="00784D58"/>
    <w:rsid w:val="007B3A08"/>
    <w:rsid w:val="008D6863"/>
    <w:rsid w:val="00B86B75"/>
    <w:rsid w:val="00BC48D5"/>
    <w:rsid w:val="00C36279"/>
    <w:rsid w:val="00C46EA2"/>
    <w:rsid w:val="00E315A3"/>
    <w:rsid w:val="00EF2E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ED366B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6218AD"/>
    <w:pPr>
      <w:spacing w:after="0"/>
    </w:pPr>
    <w:rPr>
      <w:rFonts w:ascii="Calibri Light" w:hAnsi="Calibri Light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1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218AD"/>
    <w:pPr>
      <w:spacing w:before="0" w:after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1583C"/>
    <w:pPr>
      <w:keepNext/>
      <w:keepLines/>
      <w:pBdr>
        <w:bottom w:val="single" w:sz="8" w:space="1" w:color="auto"/>
      </w:pBdr>
      <w:spacing w:before="120" w:after="240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218AD"/>
    <w:pPr>
      <w:keepNext/>
      <w:keepLines/>
    </w:pPr>
    <w:rPr>
      <w:rFonts w:ascii="Calibri Light" w:hAnsi="Calibri Light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1">
    <w:name w:val="Heading 11"/>
    <w:basedOn w:val="Normal"/>
    <w:next w:val="BodyText"/>
    <w:uiPriority w:val="9"/>
    <w:qFormat/>
    <w:rsid w:val="0071583C"/>
    <w:pPr>
      <w:keepNext/>
      <w:keepLines/>
      <w:spacing w:before="120" w:after="60"/>
      <w:outlineLvl w:val="0"/>
    </w:pPr>
    <w:rPr>
      <w:rFonts w:eastAsiaTheme="majorEastAsia" w:cstheme="majorBidi"/>
      <w:b/>
      <w:bCs/>
      <w:color w:val="008000"/>
      <w:szCs w:val="32"/>
    </w:rPr>
  </w:style>
  <w:style w:type="paragraph" w:customStyle="1" w:styleId="Heading21">
    <w:name w:val="Heading 21"/>
    <w:basedOn w:val="Normal"/>
    <w:next w:val="BodyText"/>
    <w:uiPriority w:val="9"/>
    <w:unhideWhenUsed/>
    <w:qFormat/>
    <w:rsid w:val="006218AD"/>
    <w:pPr>
      <w:keepNext/>
      <w:keepLines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71583C"/>
    <w:pPr>
      <w:keepNext/>
      <w:keepLines/>
      <w:outlineLvl w:val="2"/>
    </w:pPr>
    <w:rPr>
      <w:rFonts w:eastAsiaTheme="majorEastAsia" w:cstheme="majorBidi"/>
      <w:b/>
      <w:bCs/>
      <w:i/>
      <w:sz w:val="1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customStyle="1" w:styleId="Heading51">
    <w:name w:val="Heading 51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customStyle="1" w:styleId="Heading61">
    <w:name w:val="Heading 61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1">
    <w:name w:val="Caption1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1"/>
    <w:pPr>
      <w:keepNext/>
    </w:pPr>
  </w:style>
  <w:style w:type="paragraph" w:customStyle="1" w:styleId="ImageCaption">
    <w:name w:val="Image Caption"/>
    <w:basedOn w:val="Caption1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Caption1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Formatvorlage1">
    <w:name w:val="Formatvorlage1"/>
    <w:basedOn w:val="FirstParagraph"/>
    <w:qFormat/>
    <w:rsid w:val="00784BF2"/>
  </w:style>
  <w:style w:type="character" w:customStyle="1" w:styleId="BodyTextChar1">
    <w:name w:val="Body Text Char1"/>
    <w:basedOn w:val="DefaultParagraphFont"/>
    <w:link w:val="BodyText"/>
    <w:rsid w:val="00784BF2"/>
  </w:style>
  <w:style w:type="paragraph" w:styleId="Header">
    <w:name w:val="header"/>
    <w:basedOn w:val="Normal"/>
    <w:link w:val="HeaderChar"/>
    <w:uiPriority w:val="99"/>
    <w:rsid w:val="00784BF2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84BF2"/>
  </w:style>
  <w:style w:type="paragraph" w:styleId="Footer">
    <w:name w:val="footer"/>
    <w:basedOn w:val="Normal"/>
    <w:link w:val="FooterChar"/>
    <w:rsid w:val="00784BF2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rsid w:val="00784BF2"/>
  </w:style>
  <w:style w:type="paragraph" w:styleId="TOC5">
    <w:name w:val="toc 5"/>
    <w:basedOn w:val="Normal"/>
    <w:next w:val="Normal"/>
    <w:autoRedefine/>
    <w:rsid w:val="006218AD"/>
    <w:pPr>
      <w:spacing w:after="100"/>
      <w:ind w:left="960"/>
    </w:pPr>
  </w:style>
  <w:style w:type="paragraph" w:styleId="ListBullet">
    <w:name w:val="List Bullet"/>
    <w:basedOn w:val="Normal"/>
    <w:rsid w:val="006218AD"/>
    <w:pPr>
      <w:numPr>
        <w:numId w:val="2"/>
      </w:numPr>
      <w:tabs>
        <w:tab w:val="num" w:pos="113"/>
      </w:tabs>
      <w:spacing w:after="60"/>
      <w:ind w:left="113" w:hanging="11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5</Words>
  <Characters>1227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lrich Matter</dc:creator>
  <cp:lastModifiedBy>Ulrich Matter</cp:lastModifiedBy>
  <cp:revision>3</cp:revision>
  <dcterms:created xsi:type="dcterms:W3CDTF">2017-03-31T22:08:00Z</dcterms:created>
  <dcterms:modified xsi:type="dcterms:W3CDTF">2017-08-07T11:39:00Z</dcterms:modified>
</cp:coreProperties>
</file>